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04140" w:rsidRDefault="0065586F" w:rsidP="00704140">
      <w:pPr>
        <w:tabs>
          <w:tab w:val="right" w:pos="9360"/>
        </w:tabs>
        <w:spacing w:after="0"/>
        <w:rPr>
          <w:b/>
          <w:smallCaps/>
          <w:sz w:val="28"/>
        </w:rPr>
      </w:pPr>
      <w:r w:rsidRPr="00704140">
        <w:rPr>
          <w:b/>
          <w:smallCaps/>
          <w:sz w:val="28"/>
        </w:rPr>
        <w:t>Kalem Koehn</w:t>
      </w:r>
      <w:r w:rsidR="00704140">
        <w:rPr>
          <w:b/>
          <w:smallCaps/>
          <w:sz w:val="28"/>
        </w:rPr>
        <w:tab/>
      </w:r>
      <w:r w:rsidR="00704140">
        <w:t>401 S. Emporia, Wichita, KS 67202</w:t>
      </w:r>
    </w:p>
    <w:p w:rsidR="00704140" w:rsidRDefault="0065586F" w:rsidP="00704140">
      <w:pPr>
        <w:tabs>
          <w:tab w:val="right" w:pos="9360"/>
        </w:tabs>
        <w:spacing w:after="0"/>
      </w:pPr>
      <w:r w:rsidRPr="00704140">
        <w:rPr>
          <w:i/>
          <w:sz w:val="28"/>
        </w:rPr>
        <w:t>Welder / Fabricator</w:t>
      </w:r>
      <w:r w:rsidR="00704140" w:rsidRPr="00704140">
        <w:t xml:space="preserve"> </w:t>
      </w:r>
      <w:r w:rsidR="00704140">
        <w:tab/>
      </w:r>
      <w:r w:rsidR="00704140" w:rsidRPr="00704140">
        <w:t>kkoehn@wwrfresource.com</w:t>
      </w:r>
    </w:p>
    <w:p w:rsidR="0065586F" w:rsidRDefault="00704140" w:rsidP="00704140">
      <w:pPr>
        <w:tabs>
          <w:tab w:val="right" w:pos="9360"/>
        </w:tabs>
        <w:spacing w:after="0"/>
      </w:pPr>
      <w:r>
        <w:rPr>
          <w:i/>
        </w:rPr>
        <w:tab/>
      </w:r>
      <w:r w:rsidR="0001546E">
        <w:rPr>
          <w:i/>
        </w:rPr>
        <w:t>316-932-5745</w:t>
      </w:r>
      <w:bookmarkStart w:id="0" w:name="_GoBack"/>
      <w:bookmarkEnd w:id="0"/>
    </w:p>
    <w:p w:rsidR="0065586F" w:rsidRPr="00704140" w:rsidRDefault="0065586F" w:rsidP="00704140">
      <w:pPr>
        <w:spacing w:after="0"/>
        <w:rPr>
          <w:b/>
          <w:smallCaps/>
        </w:rPr>
      </w:pPr>
      <w:r w:rsidRPr="00704140">
        <w:rPr>
          <w:b/>
          <w:smallCaps/>
        </w:rPr>
        <w:t>Summary of Qualifications</w:t>
      </w:r>
    </w:p>
    <w:p w:rsidR="0065586F" w:rsidRDefault="0065586F" w:rsidP="00704140">
      <w:pPr>
        <w:pStyle w:val="ListParagraph"/>
        <w:numPr>
          <w:ilvl w:val="0"/>
          <w:numId w:val="8"/>
        </w:numPr>
        <w:spacing w:after="0"/>
      </w:pPr>
      <w:r>
        <w:t>Certified Welder through the Canadian Welding Bureau and American Welding Society.</w:t>
      </w:r>
    </w:p>
    <w:p w:rsidR="0065586F" w:rsidRDefault="0065586F" w:rsidP="00704140">
      <w:pPr>
        <w:pStyle w:val="ListParagraph"/>
        <w:numPr>
          <w:ilvl w:val="0"/>
          <w:numId w:val="8"/>
        </w:numPr>
        <w:spacing w:after="0"/>
      </w:pPr>
      <w:r>
        <w:t>Over 16 years’ of experience welding and fitting a variety of projects.</w:t>
      </w:r>
    </w:p>
    <w:p w:rsidR="0065586F" w:rsidRDefault="00704140" w:rsidP="00704140">
      <w:pPr>
        <w:pStyle w:val="ListParagraph"/>
        <w:numPr>
          <w:ilvl w:val="0"/>
          <w:numId w:val="8"/>
        </w:numPr>
        <w:spacing w:after="0"/>
      </w:pPr>
      <w:r>
        <w:t>Welds mig, stick, fluxcore, and aluminum.</w:t>
      </w:r>
    </w:p>
    <w:p w:rsidR="0065586F" w:rsidRDefault="0065586F" w:rsidP="00704140">
      <w:pPr>
        <w:pStyle w:val="ListParagraph"/>
        <w:numPr>
          <w:ilvl w:val="0"/>
          <w:numId w:val="8"/>
        </w:numPr>
        <w:spacing w:after="0"/>
      </w:pPr>
      <w:r>
        <w:t>Previous supervisory experience in the welding and manufacturing industries.</w:t>
      </w:r>
    </w:p>
    <w:p w:rsidR="0065586F" w:rsidRDefault="0065586F" w:rsidP="00704140">
      <w:pPr>
        <w:pStyle w:val="ListParagraph"/>
        <w:numPr>
          <w:ilvl w:val="0"/>
          <w:numId w:val="8"/>
        </w:numPr>
        <w:spacing w:after="0"/>
      </w:pPr>
      <w:r>
        <w:t>Capable of operating heavy equipment and performing machine maintenance.</w:t>
      </w:r>
    </w:p>
    <w:p w:rsidR="0065586F" w:rsidRPr="00704140" w:rsidRDefault="0065586F" w:rsidP="00704140">
      <w:pPr>
        <w:spacing w:before="120" w:after="0"/>
        <w:rPr>
          <w:b/>
          <w:smallCaps/>
        </w:rPr>
      </w:pPr>
      <w:r w:rsidRPr="00704140">
        <w:rPr>
          <w:b/>
          <w:smallCaps/>
        </w:rPr>
        <w:t>Skill Profile</w:t>
      </w:r>
    </w:p>
    <w:p w:rsidR="00704140" w:rsidRDefault="00704140" w:rsidP="00704140">
      <w:pPr>
        <w:pStyle w:val="ListParagraph"/>
        <w:numPr>
          <w:ilvl w:val="0"/>
          <w:numId w:val="7"/>
        </w:numPr>
        <w:spacing w:after="0"/>
        <w:sectPr w:rsidR="00704140" w:rsidSect="00704140"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65586F" w:rsidRDefault="0065586F" w:rsidP="00704140">
      <w:pPr>
        <w:pStyle w:val="ListParagraph"/>
        <w:numPr>
          <w:ilvl w:val="0"/>
          <w:numId w:val="7"/>
        </w:numPr>
        <w:spacing w:after="0"/>
      </w:pPr>
      <w:r>
        <w:lastRenderedPageBreak/>
        <w:t>Breakpresses</w:t>
      </w:r>
    </w:p>
    <w:p w:rsidR="0065586F" w:rsidRDefault="0065586F" w:rsidP="00704140">
      <w:pPr>
        <w:pStyle w:val="ListParagraph"/>
        <w:numPr>
          <w:ilvl w:val="0"/>
          <w:numId w:val="7"/>
        </w:numPr>
        <w:spacing w:after="0"/>
      </w:pPr>
      <w:r>
        <w:t>Bandsaws</w:t>
      </w:r>
    </w:p>
    <w:p w:rsidR="0065586F" w:rsidRDefault="0065586F" w:rsidP="00704140">
      <w:pPr>
        <w:pStyle w:val="ListParagraph"/>
        <w:numPr>
          <w:ilvl w:val="0"/>
          <w:numId w:val="7"/>
        </w:numPr>
        <w:spacing w:after="0"/>
      </w:pPr>
      <w:r>
        <w:t>Rollers</w:t>
      </w:r>
    </w:p>
    <w:p w:rsidR="0065586F" w:rsidRDefault="0065586F" w:rsidP="00704140">
      <w:pPr>
        <w:pStyle w:val="ListParagraph"/>
        <w:numPr>
          <w:ilvl w:val="0"/>
          <w:numId w:val="7"/>
        </w:numPr>
        <w:spacing w:after="0"/>
      </w:pPr>
      <w:r>
        <w:t>Forklifts</w:t>
      </w:r>
    </w:p>
    <w:p w:rsidR="0065586F" w:rsidRDefault="0065586F" w:rsidP="00704140">
      <w:pPr>
        <w:pStyle w:val="ListParagraph"/>
        <w:numPr>
          <w:ilvl w:val="0"/>
          <w:numId w:val="7"/>
        </w:numPr>
        <w:spacing w:after="0"/>
      </w:pPr>
      <w:r>
        <w:lastRenderedPageBreak/>
        <w:t>Skid steers</w:t>
      </w:r>
    </w:p>
    <w:p w:rsidR="0065586F" w:rsidRDefault="0065586F" w:rsidP="00704140">
      <w:pPr>
        <w:pStyle w:val="ListParagraph"/>
        <w:numPr>
          <w:ilvl w:val="0"/>
          <w:numId w:val="7"/>
        </w:numPr>
        <w:spacing w:after="0"/>
      </w:pPr>
      <w:r>
        <w:t>Excavators</w:t>
      </w:r>
    </w:p>
    <w:p w:rsidR="0065586F" w:rsidRDefault="0065586F" w:rsidP="00704140">
      <w:pPr>
        <w:pStyle w:val="ListParagraph"/>
        <w:numPr>
          <w:ilvl w:val="0"/>
          <w:numId w:val="7"/>
        </w:numPr>
        <w:spacing w:after="0"/>
      </w:pPr>
      <w:r>
        <w:t>High loaders</w:t>
      </w:r>
    </w:p>
    <w:p w:rsidR="00704140" w:rsidRDefault="00704140" w:rsidP="00704140">
      <w:pPr>
        <w:spacing w:after="0"/>
        <w:rPr>
          <w:b/>
          <w:smallCaps/>
        </w:rPr>
        <w:sectPr w:rsidR="00704140" w:rsidSect="0070414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65586F" w:rsidRPr="00704140" w:rsidRDefault="0065586F" w:rsidP="00704140">
      <w:pPr>
        <w:spacing w:before="120" w:after="0"/>
        <w:rPr>
          <w:b/>
          <w:smallCaps/>
        </w:rPr>
      </w:pPr>
      <w:r w:rsidRPr="00704140">
        <w:rPr>
          <w:b/>
          <w:smallCaps/>
        </w:rPr>
        <w:lastRenderedPageBreak/>
        <w:t>Employment</w:t>
      </w:r>
    </w:p>
    <w:p w:rsidR="0065586F" w:rsidRDefault="0065586F" w:rsidP="00704140">
      <w:pPr>
        <w:tabs>
          <w:tab w:val="left" w:pos="2880"/>
          <w:tab w:val="left" w:pos="5760"/>
          <w:tab w:val="right" w:pos="9360"/>
        </w:tabs>
        <w:spacing w:before="120" w:after="0"/>
      </w:pPr>
      <w:r w:rsidRPr="00704140">
        <w:rPr>
          <w:i/>
        </w:rPr>
        <w:t>Landscaper</w:t>
      </w:r>
      <w:r>
        <w:tab/>
        <w:t>T&amp;T Landscaping</w:t>
      </w:r>
      <w:r>
        <w:tab/>
        <w:t>Montazuma, KS</w:t>
      </w:r>
      <w:r>
        <w:tab/>
        <w:t>2016-2017</w:t>
      </w:r>
    </w:p>
    <w:p w:rsidR="0065586F" w:rsidRDefault="0065586F" w:rsidP="00704140">
      <w:pPr>
        <w:pStyle w:val="ListParagraph"/>
        <w:numPr>
          <w:ilvl w:val="0"/>
          <w:numId w:val="4"/>
        </w:numPr>
        <w:spacing w:after="0"/>
      </w:pPr>
      <w:r>
        <w:t>Installed underground sprinklers and drip systems.</w:t>
      </w:r>
    </w:p>
    <w:p w:rsidR="0065586F" w:rsidRDefault="0065586F" w:rsidP="00704140">
      <w:pPr>
        <w:pStyle w:val="ListParagraph"/>
        <w:numPr>
          <w:ilvl w:val="0"/>
          <w:numId w:val="4"/>
        </w:numPr>
        <w:spacing w:after="0"/>
      </w:pPr>
      <w:r>
        <w:t>Built custom limestone patios and decorative walls.</w:t>
      </w:r>
    </w:p>
    <w:p w:rsidR="0065586F" w:rsidRDefault="0065586F" w:rsidP="00704140">
      <w:pPr>
        <w:pStyle w:val="ListParagraph"/>
        <w:numPr>
          <w:ilvl w:val="0"/>
          <w:numId w:val="4"/>
        </w:numPr>
        <w:spacing w:after="0"/>
      </w:pPr>
      <w:r>
        <w:t>Planted trees, flowers, and shrubs to improve property beautification.</w:t>
      </w:r>
    </w:p>
    <w:p w:rsidR="0065586F" w:rsidRDefault="0065586F" w:rsidP="00704140">
      <w:pPr>
        <w:tabs>
          <w:tab w:val="left" w:pos="2880"/>
          <w:tab w:val="left" w:pos="5760"/>
          <w:tab w:val="right" w:pos="9360"/>
        </w:tabs>
        <w:spacing w:before="120" w:after="0"/>
      </w:pPr>
      <w:r w:rsidRPr="00704140">
        <w:rPr>
          <w:i/>
        </w:rPr>
        <w:t>Welder/Fabricator</w:t>
      </w:r>
      <w:r>
        <w:tab/>
        <w:t>JR Custom Metal Products</w:t>
      </w:r>
      <w:r>
        <w:tab/>
        <w:t>Wichita, KS</w:t>
      </w:r>
      <w:r>
        <w:tab/>
        <w:t>2015-2016</w:t>
      </w:r>
    </w:p>
    <w:p w:rsidR="0065586F" w:rsidRDefault="0065586F" w:rsidP="00704140">
      <w:pPr>
        <w:pStyle w:val="ListParagraph"/>
        <w:numPr>
          <w:ilvl w:val="0"/>
          <w:numId w:val="3"/>
        </w:numPr>
        <w:spacing w:after="0"/>
      </w:pPr>
      <w:r>
        <w:t>Welded aluminum troths used to transport aircraft fuselages across the country.</w:t>
      </w:r>
    </w:p>
    <w:p w:rsidR="0065586F" w:rsidRDefault="0065586F" w:rsidP="00704140">
      <w:pPr>
        <w:pStyle w:val="ListParagraph"/>
        <w:numPr>
          <w:ilvl w:val="0"/>
          <w:numId w:val="3"/>
        </w:numPr>
        <w:spacing w:after="0"/>
      </w:pPr>
      <w:r>
        <w:t>Interpreted blueprints used to fabricate bomb shelters and portable offices.</w:t>
      </w:r>
    </w:p>
    <w:p w:rsidR="0065586F" w:rsidRDefault="0065586F" w:rsidP="00704140">
      <w:pPr>
        <w:pStyle w:val="ListParagraph"/>
        <w:numPr>
          <w:ilvl w:val="0"/>
          <w:numId w:val="3"/>
        </w:numPr>
        <w:spacing w:after="0"/>
      </w:pPr>
      <w:r>
        <w:t>Followed fluxcore and hardwire welding standards to complete projects.</w:t>
      </w:r>
    </w:p>
    <w:p w:rsidR="00704140" w:rsidRDefault="0065586F" w:rsidP="00704140">
      <w:pPr>
        <w:tabs>
          <w:tab w:val="left" w:pos="2880"/>
          <w:tab w:val="left" w:pos="5760"/>
          <w:tab w:val="right" w:pos="9360"/>
        </w:tabs>
        <w:spacing w:before="120" w:after="0"/>
      </w:pPr>
      <w:r w:rsidRPr="00704140">
        <w:rPr>
          <w:i/>
        </w:rPr>
        <w:t>Welder/Fabricator</w:t>
      </w:r>
      <w:r>
        <w:tab/>
        <w:t xml:space="preserve">Martin Machine </w:t>
      </w:r>
      <w:r w:rsidR="00704140">
        <w:t>&amp; Welding</w:t>
      </w:r>
      <w:r w:rsidR="00704140">
        <w:tab/>
        <w:t>Halstead, KS</w:t>
      </w:r>
      <w:r w:rsidR="00704140">
        <w:tab/>
        <w:t>2013-2014</w:t>
      </w:r>
    </w:p>
    <w:p w:rsidR="00346632" w:rsidRDefault="00346632" w:rsidP="00704140">
      <w:pPr>
        <w:tabs>
          <w:tab w:val="left" w:pos="2880"/>
          <w:tab w:val="left" w:pos="5760"/>
          <w:tab w:val="right" w:pos="9360"/>
        </w:tabs>
        <w:spacing w:before="120" w:after="0"/>
      </w:pPr>
      <w:r>
        <w:tab/>
      </w:r>
      <w:r>
        <w:tab/>
      </w:r>
      <w:r>
        <w:tab/>
        <w:t>2002-2004</w:t>
      </w:r>
    </w:p>
    <w:p w:rsidR="00346632" w:rsidRDefault="00346632" w:rsidP="00704140">
      <w:pPr>
        <w:tabs>
          <w:tab w:val="left" w:pos="2880"/>
          <w:tab w:val="left" w:pos="5760"/>
          <w:tab w:val="right" w:pos="9360"/>
        </w:tabs>
        <w:spacing w:before="120" w:after="0"/>
      </w:pPr>
      <w:r>
        <w:tab/>
      </w:r>
      <w:r>
        <w:tab/>
      </w:r>
      <w:r>
        <w:tab/>
        <w:t>1196-2000</w:t>
      </w:r>
    </w:p>
    <w:p w:rsidR="00704140" w:rsidRDefault="00704140" w:rsidP="00704140">
      <w:pPr>
        <w:pStyle w:val="ListParagraph"/>
        <w:numPr>
          <w:ilvl w:val="0"/>
          <w:numId w:val="2"/>
        </w:numPr>
        <w:spacing w:after="0"/>
      </w:pPr>
      <w:r>
        <w:t>Planned floor and roof projects for portable office systems certified for blast resistance.</w:t>
      </w:r>
    </w:p>
    <w:p w:rsidR="00704140" w:rsidRDefault="00704140" w:rsidP="00704140">
      <w:pPr>
        <w:pStyle w:val="ListParagraph"/>
        <w:numPr>
          <w:ilvl w:val="0"/>
          <w:numId w:val="2"/>
        </w:numPr>
        <w:spacing w:after="0"/>
      </w:pPr>
      <w:r>
        <w:t>Oversaw all projects as a Lead Man to ensure satisfactory completion.</w:t>
      </w:r>
    </w:p>
    <w:p w:rsidR="00704140" w:rsidRDefault="00704140" w:rsidP="00704140">
      <w:pPr>
        <w:pStyle w:val="ListParagraph"/>
        <w:numPr>
          <w:ilvl w:val="0"/>
          <w:numId w:val="2"/>
        </w:numPr>
        <w:spacing w:after="0"/>
      </w:pPr>
      <w:r>
        <w:t>Prepped and finished pieces by sand blasting and powder coating.</w:t>
      </w:r>
    </w:p>
    <w:p w:rsidR="0065586F" w:rsidRDefault="00704140" w:rsidP="00704140">
      <w:pPr>
        <w:tabs>
          <w:tab w:val="left" w:pos="2880"/>
          <w:tab w:val="left" w:pos="5760"/>
          <w:tab w:val="right" w:pos="9360"/>
        </w:tabs>
        <w:spacing w:before="120" w:after="0"/>
      </w:pPr>
      <w:r w:rsidRPr="00704140">
        <w:rPr>
          <w:i/>
        </w:rPr>
        <w:t>Welder/Fabricator</w:t>
      </w:r>
      <w:r>
        <w:tab/>
        <w:t>Cabs Fab &amp; Welding</w:t>
      </w:r>
      <w:r>
        <w:tab/>
        <w:t>Newton, KS</w:t>
      </w:r>
      <w:r>
        <w:tab/>
        <w:t>2010-2013</w:t>
      </w:r>
    </w:p>
    <w:p w:rsidR="00704140" w:rsidRDefault="00704140" w:rsidP="00704140">
      <w:pPr>
        <w:pStyle w:val="ListParagraph"/>
        <w:numPr>
          <w:ilvl w:val="0"/>
          <w:numId w:val="1"/>
        </w:numPr>
        <w:spacing w:after="0"/>
      </w:pPr>
      <w:r>
        <w:t>Built a custom Gantry Crane for shop use which improved efficiency, safety and saved money.</w:t>
      </w:r>
    </w:p>
    <w:p w:rsidR="00704140" w:rsidRDefault="00704140" w:rsidP="00704140">
      <w:pPr>
        <w:pStyle w:val="ListParagraph"/>
        <w:numPr>
          <w:ilvl w:val="0"/>
          <w:numId w:val="1"/>
        </w:numPr>
        <w:spacing w:after="0"/>
      </w:pPr>
      <w:r>
        <w:t>Fabricated duct work and reducer cones using rollers for ethanol plants.</w:t>
      </w:r>
    </w:p>
    <w:p w:rsidR="00704140" w:rsidRDefault="00704140" w:rsidP="00704140">
      <w:pPr>
        <w:pStyle w:val="ListParagraph"/>
        <w:numPr>
          <w:ilvl w:val="0"/>
          <w:numId w:val="1"/>
        </w:numPr>
        <w:spacing w:after="0"/>
      </w:pPr>
      <w:r>
        <w:t>Operated CNC rollers, breaks, and shears.</w:t>
      </w:r>
    </w:p>
    <w:p w:rsidR="00704140" w:rsidRPr="00704140" w:rsidRDefault="00704140" w:rsidP="00704140">
      <w:pPr>
        <w:spacing w:before="120" w:after="0"/>
        <w:rPr>
          <w:b/>
          <w:smallCaps/>
        </w:rPr>
      </w:pPr>
      <w:r w:rsidRPr="00704140">
        <w:rPr>
          <w:b/>
          <w:smallCaps/>
        </w:rPr>
        <w:t>Education</w:t>
      </w:r>
    </w:p>
    <w:p w:rsidR="00704140" w:rsidRDefault="00704140" w:rsidP="00704140">
      <w:pPr>
        <w:pStyle w:val="ListParagraph"/>
        <w:numPr>
          <w:ilvl w:val="0"/>
          <w:numId w:val="6"/>
        </w:numPr>
        <w:spacing w:after="0"/>
      </w:pPr>
      <w:r>
        <w:t>Welding Certification</w:t>
      </w:r>
      <w:r>
        <w:tab/>
      </w:r>
      <w:r w:rsidRPr="00704140">
        <w:rPr>
          <w:i/>
        </w:rPr>
        <w:t>Canadian Welding Bureau</w:t>
      </w:r>
      <w:r>
        <w:t xml:space="preserve"> (CWB)</w:t>
      </w:r>
      <w:r>
        <w:tab/>
        <w:t>2016</w:t>
      </w:r>
    </w:p>
    <w:p w:rsidR="00704140" w:rsidRPr="0065586F" w:rsidRDefault="00704140" w:rsidP="00704140">
      <w:pPr>
        <w:pStyle w:val="ListParagraph"/>
        <w:numPr>
          <w:ilvl w:val="0"/>
          <w:numId w:val="6"/>
        </w:numPr>
        <w:spacing w:after="0"/>
      </w:pPr>
      <w:r>
        <w:t>Welding Certification</w:t>
      </w:r>
      <w:r>
        <w:tab/>
      </w:r>
      <w:r w:rsidRPr="00704140">
        <w:rPr>
          <w:i/>
        </w:rPr>
        <w:t>American Welding Society</w:t>
      </w:r>
      <w:r>
        <w:t xml:space="preserve"> (AWS)</w:t>
      </w:r>
      <w:r>
        <w:tab/>
        <w:t>2004</w:t>
      </w:r>
    </w:p>
    <w:sectPr w:rsidR="00704140" w:rsidRPr="0065586F" w:rsidSect="00704140">
      <w:type w:val="continuous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551C0"/>
    <w:multiLevelType w:val="hybridMultilevel"/>
    <w:tmpl w:val="18FCB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03742E"/>
    <w:multiLevelType w:val="hybridMultilevel"/>
    <w:tmpl w:val="CBCA9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33426F"/>
    <w:multiLevelType w:val="hybridMultilevel"/>
    <w:tmpl w:val="D7C41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5A6463"/>
    <w:multiLevelType w:val="hybridMultilevel"/>
    <w:tmpl w:val="F9861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4B6F22"/>
    <w:multiLevelType w:val="hybridMultilevel"/>
    <w:tmpl w:val="66E4C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C72C21"/>
    <w:multiLevelType w:val="hybridMultilevel"/>
    <w:tmpl w:val="57747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1E6138"/>
    <w:multiLevelType w:val="hybridMultilevel"/>
    <w:tmpl w:val="B5262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195A23"/>
    <w:multiLevelType w:val="hybridMultilevel"/>
    <w:tmpl w:val="559A8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tDCyNLU0szQ0M7RU0lEKTi0uzszPAykwqgUAYhQ4ySwAAAA="/>
  </w:docVars>
  <w:rsids>
    <w:rsidRoot w:val="003141F7"/>
    <w:rsid w:val="0001546E"/>
    <w:rsid w:val="003141F7"/>
    <w:rsid w:val="00346632"/>
    <w:rsid w:val="00522C52"/>
    <w:rsid w:val="0065586F"/>
    <w:rsid w:val="00704140"/>
    <w:rsid w:val="007C09F4"/>
    <w:rsid w:val="007E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586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414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586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041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cp:lastPrinted>2018-02-28T19:05:00Z</cp:lastPrinted>
  <dcterms:created xsi:type="dcterms:W3CDTF">2018-02-22T17:38:00Z</dcterms:created>
  <dcterms:modified xsi:type="dcterms:W3CDTF">2018-05-21T14:39:00Z</dcterms:modified>
</cp:coreProperties>
</file>